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media/image1.png" ContentType="image/png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86400" cy="308610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spacing w:before="180" w:after="180"/>
        <w:rPr/>
      </w:pPr>
      <w:r>
        <w:rPr/>
        <w:t>mention @id “says stuff” and [@id2] sid other stuff. @Test for example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2.5.2$Linux_X86_64 LibreOffice_project/20$Build-2</Application>
  <Pages>1</Pages>
  <Words>12</Words>
  <Characters>60</Characters>
  <CharactersWithSpaces>71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7-30T03:07:05Z</dcterms:created>
  <dc:creator/>
  <dc:description/>
  <dc:language>en-CA</dc:language>
  <cp:lastModifiedBy/>
  <dcterms:modified xsi:type="dcterms:W3CDTF">2019-07-29T23:16:0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yaml">
    <vt:lpwstr>block</vt:lpwstr>
  </property>
</Properties>
</file>